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D9BAB5" w14:textId="77777777" w:rsidR="00B75DA9" w:rsidRDefault="00990732">
      <w:pPr>
        <w:pStyle w:val="Title"/>
      </w:pPr>
      <w:r>
        <w:t>R Assignment 1</w:t>
      </w:r>
    </w:p>
    <w:p w14:paraId="10DCA9CB" w14:textId="77777777" w:rsidR="00B75DA9" w:rsidRDefault="00990732">
      <w:pPr>
        <w:pStyle w:val="Author"/>
      </w:pPr>
      <w:r>
        <w:t>Jacey Davies</w:t>
      </w:r>
    </w:p>
    <w:p w14:paraId="7C6A83C5" w14:textId="77777777" w:rsidR="00B75DA9" w:rsidRDefault="00990732">
      <w:pPr>
        <w:pStyle w:val="Date"/>
      </w:pPr>
      <w:r>
        <w:t>9/3/2020</w:t>
      </w:r>
    </w:p>
    <w:p w14:paraId="1D4E1128" w14:textId="7F3D4C29" w:rsidR="00B75DA9" w:rsidRDefault="00990732">
      <w:pPr>
        <w:pStyle w:val="FirstParagraph"/>
      </w:pPr>
      <w:r>
        <w:t>Generating the data</w:t>
      </w:r>
      <w:r w:rsidR="00CA41CF">
        <w:t xml:space="preserve"> using UFID</w:t>
      </w:r>
      <w:r>
        <w:t>:</w:t>
      </w:r>
    </w:p>
    <w:p w14:paraId="56F4F748" w14:textId="77777777" w:rsidR="00B75DA9" w:rsidRDefault="00990732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1825314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data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EBF7780" w14:textId="77777777" w:rsidR="00B75DA9" w:rsidRDefault="00990732">
      <w:pPr>
        <w:pStyle w:val="FirstParagraph"/>
      </w:pPr>
      <w:r>
        <w:t>Finding the sample mean:</w:t>
      </w:r>
    </w:p>
    <w:p w14:paraId="62582404" w14:textId="77777777" w:rsidR="00B75DA9" w:rsidRDefault="00990732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mydata)</w:t>
      </w:r>
    </w:p>
    <w:p w14:paraId="6A6AA855" w14:textId="77777777" w:rsidR="00B75DA9" w:rsidRDefault="00990732">
      <w:pPr>
        <w:pStyle w:val="SourceCode"/>
      </w:pPr>
      <w:r>
        <w:rPr>
          <w:rStyle w:val="VerbatimChar"/>
        </w:rPr>
        <w:t>## [1] 29.77138</w:t>
      </w:r>
    </w:p>
    <w:p w14:paraId="18C8C0E3" w14:textId="77777777" w:rsidR="00B75DA9" w:rsidRDefault="00990732">
      <w:pPr>
        <w:pStyle w:val="FirstParagraph"/>
      </w:pPr>
      <w:r>
        <w:t>Finding the sample median:</w:t>
      </w:r>
    </w:p>
    <w:p w14:paraId="689C8F8A" w14:textId="77777777" w:rsidR="00B75DA9" w:rsidRDefault="00990732">
      <w:pPr>
        <w:pStyle w:val="SourceCode"/>
      </w:pP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quantile</w:t>
      </w:r>
      <w:r>
        <w:rPr>
          <w:rStyle w:val="NormalTok"/>
        </w:rPr>
        <w:t xml:space="preserve">(mydata, </w:t>
      </w:r>
      <w:r>
        <w:rPr>
          <w:rStyle w:val="DataTypeTok"/>
        </w:rPr>
        <w:t>probs=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593BA17C" w14:textId="77777777" w:rsidR="00B75DA9" w:rsidRDefault="00990732">
      <w:pPr>
        <w:pStyle w:val="SourceCode"/>
      </w:pPr>
      <w:r>
        <w:rPr>
          <w:rStyle w:val="VerbatimChar"/>
        </w:rPr>
        <w:t>## [1] 30.03733</w:t>
      </w:r>
    </w:p>
    <w:p w14:paraId="5FAEF1A7" w14:textId="77777777" w:rsidR="00B75DA9" w:rsidRDefault="00990732">
      <w:pPr>
        <w:pStyle w:val="FirstParagraph"/>
      </w:pPr>
      <w:r>
        <w:t>Finding the 10% trimmed mean:</w:t>
      </w:r>
    </w:p>
    <w:p w14:paraId="55798B2D" w14:textId="77777777" w:rsidR="00B75DA9" w:rsidRDefault="00990732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 xml:space="preserve">(mydata, </w:t>
      </w:r>
      <w:r>
        <w:rPr>
          <w:rStyle w:val="DataTypeTok"/>
        </w:rPr>
        <w:t>trim=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14:paraId="32DD32B0" w14:textId="77777777" w:rsidR="00B75DA9" w:rsidRDefault="00990732">
      <w:pPr>
        <w:pStyle w:val="SourceCode"/>
      </w:pPr>
      <w:r>
        <w:rPr>
          <w:rStyle w:val="VerbatimChar"/>
        </w:rPr>
        <w:t>## [1] 29.82096</w:t>
      </w:r>
    </w:p>
    <w:p w14:paraId="6AEE4EA5" w14:textId="77777777" w:rsidR="00B75DA9" w:rsidRDefault="00990732">
      <w:pPr>
        <w:pStyle w:val="FirstParagraph"/>
      </w:pPr>
      <w:r>
        <w:t>Finding the 35th percentile:</w:t>
      </w:r>
    </w:p>
    <w:p w14:paraId="534BFF6F" w14:textId="77777777" w:rsidR="00B75DA9" w:rsidRDefault="00990732">
      <w:pPr>
        <w:pStyle w:val="SourceCode"/>
      </w:pP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quantile</w:t>
      </w:r>
      <w:r>
        <w:rPr>
          <w:rStyle w:val="NormalTok"/>
        </w:rPr>
        <w:t xml:space="preserve">(mydata, </w:t>
      </w:r>
      <w:r>
        <w:rPr>
          <w:rStyle w:val="DataTypeTok"/>
        </w:rPr>
        <w:t>probs=</w:t>
      </w:r>
      <w:r>
        <w:rPr>
          <w:rStyle w:val="FloatTok"/>
        </w:rPr>
        <w:t>0.35</w:t>
      </w:r>
      <w:r>
        <w:rPr>
          <w:rStyle w:val="NormalTok"/>
        </w:rPr>
        <w:t>))</w:t>
      </w:r>
    </w:p>
    <w:p w14:paraId="259329F4" w14:textId="77777777" w:rsidR="00B75DA9" w:rsidRDefault="00990732">
      <w:pPr>
        <w:pStyle w:val="SourceCode"/>
      </w:pPr>
      <w:r>
        <w:rPr>
          <w:rStyle w:val="VerbatimChar"/>
        </w:rPr>
        <w:t>## [1] 29.25401</w:t>
      </w:r>
    </w:p>
    <w:p w14:paraId="19BD4D4F" w14:textId="77777777" w:rsidR="00B75DA9" w:rsidRDefault="00990732">
      <w:pPr>
        <w:pStyle w:val="FirstParagraph"/>
      </w:pPr>
      <w:r>
        <w:t>Plotting the data as a histogram:</w:t>
      </w:r>
    </w:p>
    <w:p w14:paraId="0E4B971C" w14:textId="77777777" w:rsidR="00B75DA9" w:rsidRDefault="0099073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mydata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34</w:t>
      </w:r>
      <w:r>
        <w:rPr>
          <w:rStyle w:val="NormalTok"/>
        </w:rPr>
        <w:t xml:space="preserve">), </w:t>
      </w:r>
      <w:r>
        <w:rPr>
          <w:rStyle w:val="DataTypeTok"/>
        </w:rPr>
        <w:t>xlab=</w:t>
      </w:r>
      <w:r>
        <w:rPr>
          <w:rStyle w:val="StringTok"/>
        </w:rPr>
        <w:t>"Valu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Histogram for Generated Data"</w:t>
      </w:r>
      <w:r>
        <w:rPr>
          <w:rStyle w:val="NormalTok"/>
        </w:rPr>
        <w:t>)</w:t>
      </w:r>
    </w:p>
    <w:p w14:paraId="04F0C49F" w14:textId="77777777" w:rsidR="00B75DA9" w:rsidRDefault="00990732">
      <w:pPr>
        <w:pStyle w:val="FirstParagraph"/>
      </w:pPr>
      <w:r>
        <w:rPr>
          <w:noProof/>
        </w:rPr>
        <w:lastRenderedPageBreak/>
        <w:drawing>
          <wp:inline distT="0" distB="0" distL="0" distR="0" wp14:anchorId="4384496A" wp14:editId="45014997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Assignment-1_files/figure-docx/histo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B3CB20" w14:textId="76634838" w:rsidR="00B75DA9" w:rsidRDefault="00990732">
      <w:pPr>
        <w:pStyle w:val="BodyText"/>
      </w:pPr>
      <w:r>
        <w:t xml:space="preserve">The histogram </w:t>
      </w:r>
      <w:r w:rsidR="00C85D66">
        <w:t>is</w:t>
      </w:r>
      <w:r>
        <w:t xml:space="preserve"> skewed left</w:t>
      </w:r>
      <w:r w:rsidR="00C85D66">
        <w:t xml:space="preserve"> with the peak appearing at 30-31. The data follows a </w:t>
      </w:r>
      <w:r w:rsidR="00DA63FE">
        <w:t xml:space="preserve">skewed bell </w:t>
      </w:r>
      <w:r w:rsidR="00C85D66">
        <w:t>curve for the most part, with the exception of the 28-29 category</w:t>
      </w:r>
      <w:r w:rsidR="00DA63FE">
        <w:t>, which is much lower than its neighboring categories</w:t>
      </w:r>
      <w:r w:rsidR="00C85D66">
        <w:t xml:space="preserve">. </w:t>
      </w:r>
      <w:r w:rsidR="009239E2">
        <w:t xml:space="preserve">This probably </w:t>
      </w:r>
      <w:r w:rsidR="00DA63FE">
        <w:t>would not</w:t>
      </w:r>
      <w:r w:rsidR="009239E2">
        <w:t xml:space="preserve"> be fixed by narrowing the bin widths but may be helped by widening them. However, widening the bin widths may cause important details to be hidden</w:t>
      </w:r>
      <w:r w:rsidR="00DA63FE">
        <w:t>; this dip may be considered as an important detail</w:t>
      </w:r>
      <w:r w:rsidR="009239E2">
        <w:t xml:space="preserve">. Thus, the automatically generated bin widths were used for this histogram. </w:t>
      </w:r>
    </w:p>
    <w:sectPr w:rsidR="00B75DA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75C85A" w14:textId="77777777" w:rsidR="008A4ED6" w:rsidRDefault="008A4ED6">
      <w:pPr>
        <w:spacing w:after="0"/>
      </w:pPr>
      <w:r>
        <w:separator/>
      </w:r>
    </w:p>
  </w:endnote>
  <w:endnote w:type="continuationSeparator" w:id="0">
    <w:p w14:paraId="710F7F32" w14:textId="77777777" w:rsidR="008A4ED6" w:rsidRDefault="008A4E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3F211F" w14:textId="77777777" w:rsidR="008A4ED6" w:rsidRDefault="008A4ED6">
      <w:r>
        <w:separator/>
      </w:r>
    </w:p>
  </w:footnote>
  <w:footnote w:type="continuationSeparator" w:id="0">
    <w:p w14:paraId="36FCCE8E" w14:textId="77777777" w:rsidR="008A4ED6" w:rsidRDefault="008A4E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CF1AB2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A4ED6"/>
    <w:rsid w:val="008D6863"/>
    <w:rsid w:val="009239E2"/>
    <w:rsid w:val="00990732"/>
    <w:rsid w:val="00B75DA9"/>
    <w:rsid w:val="00B86B75"/>
    <w:rsid w:val="00BC48D5"/>
    <w:rsid w:val="00C36279"/>
    <w:rsid w:val="00C85D66"/>
    <w:rsid w:val="00CA41CF"/>
    <w:rsid w:val="00DA63F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2547F6"/>
  <w15:docId w15:val="{B12CA828-D31F-401C-82AC-773115565A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56</Words>
  <Characters>89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 Assignment 1</vt:lpstr>
    </vt:vector>
  </TitlesOfParts>
  <Company/>
  <LinksUpToDate>false</LinksUpToDate>
  <CharactersWithSpaces>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ssignment 1</dc:title>
  <dc:creator>Jacey Davies</dc:creator>
  <cp:keywords/>
  <cp:lastModifiedBy>Jacey Davies</cp:lastModifiedBy>
  <cp:revision>4</cp:revision>
  <dcterms:created xsi:type="dcterms:W3CDTF">2020-09-03T20:13:00Z</dcterms:created>
  <dcterms:modified xsi:type="dcterms:W3CDTF">2020-09-03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3/2020</vt:lpwstr>
  </property>
  <property fmtid="{D5CDD505-2E9C-101B-9397-08002B2CF9AE}" pid="3" name="output">
    <vt:lpwstr>word_document</vt:lpwstr>
  </property>
</Properties>
</file>